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7A05FA" w14:textId="77777777" w:rsidR="00EB752D" w:rsidRDefault="00DB01DE">
      <w:pPr>
        <w:rPr>
          <w:b/>
        </w:rPr>
      </w:pPr>
      <w:r>
        <w:rPr>
          <w:b/>
        </w:rPr>
        <w:t>December</w:t>
      </w:r>
      <w:r w:rsidR="00025DA0" w:rsidRPr="002E2876">
        <w:rPr>
          <w:b/>
        </w:rPr>
        <w:t xml:space="preserve"> 2019 Social Media Content Calendar</w:t>
      </w:r>
    </w:p>
    <w:p w14:paraId="4BDF4AB5" w14:textId="110A5A64" w:rsidR="00E030F4" w:rsidRPr="002E2876" w:rsidRDefault="00E030F4">
      <w:pPr>
        <w:rPr>
          <w:b/>
        </w:rPr>
      </w:pPr>
      <w:r>
        <w:rPr>
          <w:b/>
        </w:rPr>
        <w:t xml:space="preserve">To add pictures to social media, right click on </w:t>
      </w:r>
      <w:r w:rsidR="00861B64">
        <w:rPr>
          <w:b/>
        </w:rPr>
        <w:t xml:space="preserve">the </w:t>
      </w:r>
      <w:r>
        <w:rPr>
          <w:b/>
        </w:rPr>
        <w:t xml:space="preserve">image and </w:t>
      </w:r>
      <w:r w:rsidR="001133F8">
        <w:rPr>
          <w:b/>
        </w:rPr>
        <w:t xml:space="preserve">select </w:t>
      </w:r>
      <w:r>
        <w:rPr>
          <w:b/>
        </w:rPr>
        <w:t xml:space="preserve">“save picture as” to </w:t>
      </w:r>
      <w:r w:rsidR="001133F8">
        <w:rPr>
          <w:b/>
        </w:rPr>
        <w:t xml:space="preserve">save image on your computer. This </w:t>
      </w:r>
      <w:r>
        <w:rPr>
          <w:b/>
        </w:rPr>
        <w:t>restore</w:t>
      </w:r>
      <w:r w:rsidR="001133F8">
        <w:rPr>
          <w:b/>
        </w:rPr>
        <w:t>s correct sizing when uploading to social media.</w:t>
      </w:r>
    </w:p>
    <w:tbl>
      <w:tblPr>
        <w:tblStyle w:val="TableGrid"/>
        <w:tblW w:w="10823" w:type="dxa"/>
        <w:tblInd w:w="-365" w:type="dxa"/>
        <w:tblLayout w:type="fixed"/>
        <w:tblLook w:val="04A0" w:firstRow="1" w:lastRow="0" w:firstColumn="1" w:lastColumn="0" w:noHBand="0" w:noVBand="1"/>
      </w:tblPr>
      <w:tblGrid>
        <w:gridCol w:w="6"/>
        <w:gridCol w:w="4673"/>
        <w:gridCol w:w="15"/>
        <w:gridCol w:w="3046"/>
        <w:gridCol w:w="3083"/>
      </w:tblGrid>
      <w:tr w:rsidR="00AC63E2" w14:paraId="01012B22" w14:textId="77777777" w:rsidTr="00381858">
        <w:tc>
          <w:tcPr>
            <w:tcW w:w="4694" w:type="dxa"/>
            <w:gridSpan w:val="3"/>
          </w:tcPr>
          <w:p w14:paraId="75442D32" w14:textId="77777777" w:rsidR="00025DA0" w:rsidRDefault="00025DA0">
            <w:r>
              <w:t>Image</w:t>
            </w:r>
          </w:p>
        </w:tc>
        <w:tc>
          <w:tcPr>
            <w:tcW w:w="3046" w:type="dxa"/>
          </w:tcPr>
          <w:p w14:paraId="5386CE26" w14:textId="77777777" w:rsidR="00025DA0" w:rsidRDefault="00025DA0">
            <w:r>
              <w:t>Facebook/Instagram</w:t>
            </w:r>
          </w:p>
        </w:tc>
        <w:tc>
          <w:tcPr>
            <w:tcW w:w="3083" w:type="dxa"/>
          </w:tcPr>
          <w:p w14:paraId="759F72B9" w14:textId="77777777" w:rsidR="00025DA0" w:rsidRDefault="00025DA0">
            <w:r>
              <w:t>Twitter</w:t>
            </w:r>
          </w:p>
        </w:tc>
      </w:tr>
      <w:tr w:rsidR="00AC63E2" w14:paraId="5C44FA4E" w14:textId="77777777" w:rsidTr="00381858">
        <w:tc>
          <w:tcPr>
            <w:tcW w:w="4694" w:type="dxa"/>
            <w:gridSpan w:val="3"/>
          </w:tcPr>
          <w:p w14:paraId="1655E869" w14:textId="158DDFFD" w:rsidR="00381858" w:rsidRDefault="008B1DD5">
            <w:pPr>
              <w:rPr>
                <w:vertAlign w:val="superscript"/>
              </w:rPr>
            </w:pPr>
            <w:r>
              <w:t>Week of December ____________</w:t>
            </w:r>
          </w:p>
          <w:p w14:paraId="527BDB1C" w14:textId="77777777" w:rsidR="00DC15B1" w:rsidRDefault="00F7696A">
            <w:r>
              <w:t>(Census History</w:t>
            </w:r>
            <w:r w:rsidR="00381858">
              <w:t>)</w:t>
            </w:r>
          </w:p>
          <w:p w14:paraId="7491B4DC" w14:textId="77777777" w:rsidR="00CF193F" w:rsidRDefault="00CF193F"/>
          <w:p w14:paraId="0AA918D2" w14:textId="2EBA2D96" w:rsidR="00CF193F" w:rsidRDefault="00CF193F">
            <w:r>
              <w:rPr>
                <w:noProof/>
              </w:rPr>
              <w:drawing>
                <wp:inline distT="0" distB="0" distL="0" distR="0" wp14:anchorId="3773907C" wp14:editId="7D3A5768">
                  <wp:extent cx="2133600" cy="213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ensus history 1790.png"/>
                          <pic:cNvPicPr/>
                        </pic:nvPicPr>
                        <pic:blipFill>
                          <a:blip r:embed="rId8">
                            <a:extLst>
                              <a:ext uri="{28A0092B-C50C-407E-A947-70E740481C1C}">
                                <a14:useLocalDpi xmlns:a14="http://schemas.microsoft.com/office/drawing/2010/main" val="0"/>
                              </a:ext>
                            </a:extLst>
                          </a:blip>
                          <a:stretch>
                            <a:fillRect/>
                          </a:stretch>
                        </pic:blipFill>
                        <pic:spPr>
                          <a:xfrm>
                            <a:off x="0" y="0"/>
                            <a:ext cx="2133600" cy="2133600"/>
                          </a:xfrm>
                          <a:prstGeom prst="rect">
                            <a:avLst/>
                          </a:prstGeom>
                        </pic:spPr>
                      </pic:pic>
                    </a:graphicData>
                  </a:graphic>
                </wp:inline>
              </w:drawing>
            </w:r>
          </w:p>
        </w:tc>
        <w:tc>
          <w:tcPr>
            <w:tcW w:w="3046" w:type="dxa"/>
          </w:tcPr>
          <w:p w14:paraId="1429FA06" w14:textId="631777A5" w:rsidR="006F08E9" w:rsidRDefault="006F08E9">
            <w:r>
              <w:t xml:space="preserve">Did you know the census has counted the U.S population every 10 years since 1790? </w:t>
            </w:r>
            <w:r w:rsidR="00116A06">
              <w:t>This matters to our community because p</w:t>
            </w:r>
            <w:r>
              <w:t xml:space="preserve">opulation numbers </w:t>
            </w:r>
            <w:r w:rsidR="00116A06">
              <w:t xml:space="preserve">determine </w:t>
            </w:r>
            <w:r w:rsidR="00381858">
              <w:t>how much money Michigan</w:t>
            </w:r>
            <w:r w:rsidR="00116A06">
              <w:t xml:space="preserve"> receives to provide </w:t>
            </w:r>
            <w:r w:rsidR="00381858">
              <w:t>health and nutrition</w:t>
            </w:r>
            <w:r w:rsidR="00116A06">
              <w:t xml:space="preserve"> programs for children and seniors. </w:t>
            </w:r>
            <w:r>
              <w:t xml:space="preserve"> Make your voice heard Spring 2020. </w:t>
            </w:r>
            <w:r w:rsidR="00116A06">
              <w:t xml:space="preserve">Fill out the census. </w:t>
            </w:r>
            <w:r>
              <w:t>Everyone Counts. Everyone Wins.</w:t>
            </w:r>
            <w:r w:rsidR="00025DA0">
              <w:t xml:space="preserve"> </w:t>
            </w:r>
          </w:p>
          <w:p w14:paraId="29696178" w14:textId="77777777" w:rsidR="006F08E9" w:rsidRDefault="006F08E9">
            <w:r>
              <w:t>www.MIVoiceCounts.org</w:t>
            </w:r>
          </w:p>
          <w:p w14:paraId="4ACCEF4B" w14:textId="77777777" w:rsidR="00025DA0" w:rsidRDefault="00025DA0">
            <w:r>
              <w:t>#MIVoiceCounts #</w:t>
            </w:r>
            <w:bookmarkStart w:id="0" w:name="_GoBack"/>
            <w:r w:rsidRPr="002E0139">
              <w:t>BeCountedMI2020</w:t>
            </w:r>
            <w:bookmarkEnd w:id="0"/>
            <w:r>
              <w:t xml:space="preserve"> #2020Census </w:t>
            </w:r>
            <w:r w:rsidR="00374D8F">
              <w:t>#census2020</w:t>
            </w:r>
          </w:p>
        </w:tc>
        <w:tc>
          <w:tcPr>
            <w:tcW w:w="3083" w:type="dxa"/>
          </w:tcPr>
          <w:p w14:paraId="69A04A4A" w14:textId="08F4A2A0" w:rsidR="00025DA0" w:rsidRDefault="00116A06" w:rsidP="00116A06">
            <w:r>
              <w:t>The census has counted the U.S popul</w:t>
            </w:r>
            <w:r w:rsidR="00381858">
              <w:t>ation every 10 years since 1790.</w:t>
            </w:r>
            <w:r>
              <w:t xml:space="preserve"> These</w:t>
            </w:r>
            <w:r w:rsidR="00374D8F">
              <w:t xml:space="preserve"> numbers </w:t>
            </w:r>
            <w:r>
              <w:t>determine how much mone</w:t>
            </w:r>
            <w:r w:rsidR="00381858">
              <w:t>y MI receives to provide</w:t>
            </w:r>
            <w:r>
              <w:t xml:space="preserve"> </w:t>
            </w:r>
            <w:r w:rsidR="00381858">
              <w:t xml:space="preserve">health and nutrition </w:t>
            </w:r>
            <w:r>
              <w:t>programs</w:t>
            </w:r>
            <w:r w:rsidR="00381858">
              <w:t xml:space="preserve"> for children and </w:t>
            </w:r>
            <w:r>
              <w:t>seniors. Fill out the census Spring 2020</w:t>
            </w:r>
            <w:r w:rsidR="00374D8F">
              <w:t>: www.MIVoiceCounts.org #MIVoiceCounts</w:t>
            </w:r>
          </w:p>
          <w:p w14:paraId="3304DAA7" w14:textId="454EDC03" w:rsidR="00116A06" w:rsidRDefault="00116A06" w:rsidP="00116A06">
            <w:r>
              <w:t>#</w:t>
            </w:r>
            <w:r w:rsidRPr="002E0139">
              <w:t>BeCountedMI2020</w:t>
            </w:r>
            <w:r>
              <w:t xml:space="preserve"> #2020Census #census2020</w:t>
            </w:r>
          </w:p>
        </w:tc>
      </w:tr>
      <w:tr w:rsidR="00AC63E2" w14:paraId="6E935995" w14:textId="77777777" w:rsidTr="00381858">
        <w:tc>
          <w:tcPr>
            <w:tcW w:w="4694" w:type="dxa"/>
            <w:gridSpan w:val="3"/>
          </w:tcPr>
          <w:p w14:paraId="5D4360AB" w14:textId="4A075E83" w:rsidR="00025DA0" w:rsidRDefault="008B1DD5">
            <w:r>
              <w:t>Week of December ______________</w:t>
            </w:r>
          </w:p>
          <w:p w14:paraId="7CE07442" w14:textId="77777777" w:rsidR="0053354C" w:rsidRDefault="006F08E9">
            <w:r>
              <w:t>(Census data for children</w:t>
            </w:r>
            <w:r w:rsidR="0053354C">
              <w:t>)</w:t>
            </w:r>
          </w:p>
          <w:p w14:paraId="49D8F6A5" w14:textId="77777777" w:rsidR="00491414" w:rsidRDefault="00491414"/>
          <w:p w14:paraId="237AFCB9" w14:textId="00B085D1" w:rsidR="00491414" w:rsidRDefault="00CF193F">
            <w:r>
              <w:rPr>
                <w:noProof/>
              </w:rPr>
              <w:drawing>
                <wp:inline distT="0" distB="0" distL="0" distR="0" wp14:anchorId="0F0A470B" wp14:editId="738058F0">
                  <wp:extent cx="2447925" cy="24479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ensus data for children.png"/>
                          <pic:cNvPicPr/>
                        </pic:nvPicPr>
                        <pic:blipFill>
                          <a:blip r:embed="rId9">
                            <a:extLst>
                              <a:ext uri="{28A0092B-C50C-407E-A947-70E740481C1C}">
                                <a14:useLocalDpi xmlns:a14="http://schemas.microsoft.com/office/drawing/2010/main" val="0"/>
                              </a:ext>
                            </a:extLst>
                          </a:blip>
                          <a:stretch>
                            <a:fillRect/>
                          </a:stretch>
                        </pic:blipFill>
                        <pic:spPr>
                          <a:xfrm>
                            <a:off x="0" y="0"/>
                            <a:ext cx="2447925" cy="2447925"/>
                          </a:xfrm>
                          <a:prstGeom prst="rect">
                            <a:avLst/>
                          </a:prstGeom>
                        </pic:spPr>
                      </pic:pic>
                    </a:graphicData>
                  </a:graphic>
                </wp:inline>
              </w:drawing>
            </w:r>
          </w:p>
        </w:tc>
        <w:tc>
          <w:tcPr>
            <w:tcW w:w="3046" w:type="dxa"/>
          </w:tcPr>
          <w:p w14:paraId="29AD24F6" w14:textId="3828EC26" w:rsidR="00214AD7" w:rsidRDefault="00566BC2" w:rsidP="00AC63E2">
            <w:r>
              <w:t xml:space="preserve">Did you know that completing </w:t>
            </w:r>
            <w:r w:rsidR="00214AD7">
              <w:t xml:space="preserve">the census </w:t>
            </w:r>
            <w:r w:rsidR="00214AD7" w:rsidRPr="00214AD7">
              <w:t>impacts</w:t>
            </w:r>
            <w:r w:rsidR="00214AD7">
              <w:t xml:space="preserve"> the federal funds our community</w:t>
            </w:r>
            <w:r w:rsidR="00214AD7" w:rsidRPr="00214AD7">
              <w:t xml:space="preserve"> receive</w:t>
            </w:r>
            <w:r w:rsidR="00214AD7">
              <w:t>s</w:t>
            </w:r>
            <w:r w:rsidR="00214AD7" w:rsidRPr="00214AD7">
              <w:t xml:space="preserve"> for special education, classroom technology, teacher training, after-school p</w:t>
            </w:r>
            <w:r w:rsidR="00214AD7">
              <w:t>rograms, school lunches</w:t>
            </w:r>
            <w:r w:rsidR="00214AD7" w:rsidRPr="00214AD7">
              <w:t xml:space="preserve">, </w:t>
            </w:r>
            <w:r w:rsidR="00214AD7">
              <w:t xml:space="preserve">and more? Filling out the census </w:t>
            </w:r>
            <w:r w:rsidR="003063A0">
              <w:t>in</w:t>
            </w:r>
          </w:p>
          <w:p w14:paraId="403E0472" w14:textId="0E6C2513" w:rsidR="00566BC2" w:rsidRDefault="00214AD7" w:rsidP="00AC63E2">
            <w:r>
              <w:t>Spring 2020 shows how much we care for our kids and community.</w:t>
            </w:r>
          </w:p>
          <w:p w14:paraId="263D6EF2" w14:textId="0D701475" w:rsidR="00572649" w:rsidRDefault="00572649" w:rsidP="00AC63E2">
            <w:r>
              <w:t>When Everyone Counts. Everyone Wins! Be counted: www.MIVoiceCounts.org #MIVoiceCounts #</w:t>
            </w:r>
            <w:r w:rsidRPr="002E0139">
              <w:t>BeCountedMI2020</w:t>
            </w:r>
            <w:r>
              <w:t xml:space="preserve"> #2020Census #census2020</w:t>
            </w:r>
          </w:p>
          <w:p w14:paraId="1DD5F21D" w14:textId="77777777" w:rsidR="00AC63E2" w:rsidRDefault="00566BC2" w:rsidP="00AC63E2">
            <w:r>
              <w:t>#michigankids</w:t>
            </w:r>
          </w:p>
        </w:tc>
        <w:tc>
          <w:tcPr>
            <w:tcW w:w="3083" w:type="dxa"/>
          </w:tcPr>
          <w:p w14:paraId="56282713" w14:textId="257C517F" w:rsidR="00381858" w:rsidRDefault="00381858" w:rsidP="00381858">
            <w:r>
              <w:t>Did you know that completing the census impacts how much funding goes to programs at your children’s school? Fill out the census Spring 2020: www.MIVoiceCounts.org. #MIVoiceCounts #</w:t>
            </w:r>
            <w:r w:rsidRPr="002E0139">
              <w:t>BeCountedMI2020</w:t>
            </w:r>
            <w:r>
              <w:t xml:space="preserve"> #2020Census #census2020</w:t>
            </w:r>
          </w:p>
          <w:p w14:paraId="3604BB54" w14:textId="5D6FF498" w:rsidR="00AC63E2" w:rsidRDefault="00381858" w:rsidP="00381858">
            <w:r>
              <w:t>#michigankids</w:t>
            </w:r>
          </w:p>
        </w:tc>
      </w:tr>
      <w:tr w:rsidR="00AC63E2" w14:paraId="27417695" w14:textId="77777777" w:rsidTr="00381858">
        <w:tc>
          <w:tcPr>
            <w:tcW w:w="4694" w:type="dxa"/>
            <w:gridSpan w:val="3"/>
          </w:tcPr>
          <w:p w14:paraId="25E0A1B1" w14:textId="77777777" w:rsidR="00025DA0" w:rsidRDefault="00025DA0"/>
          <w:p w14:paraId="35A7C0D1" w14:textId="540DEBD6" w:rsidR="00572649" w:rsidRDefault="008B1DD5">
            <w:pPr>
              <w:rPr>
                <w:vertAlign w:val="superscript"/>
              </w:rPr>
            </w:pPr>
            <w:r>
              <w:t>Week of December ______________</w:t>
            </w:r>
          </w:p>
          <w:p w14:paraId="1DE0DAB6" w14:textId="77777777" w:rsidR="004E5CD4" w:rsidRDefault="00566BC2">
            <w:r>
              <w:t>(</w:t>
            </w:r>
            <w:r w:rsidR="002763B9">
              <w:t>Census</w:t>
            </w:r>
            <w:r>
              <w:t xml:space="preserve"> data for </w:t>
            </w:r>
            <w:r w:rsidR="002763B9">
              <w:t xml:space="preserve">senior </w:t>
            </w:r>
            <w:r>
              <w:t>health)</w:t>
            </w:r>
          </w:p>
          <w:p w14:paraId="563344C5" w14:textId="77777777" w:rsidR="00CF193F" w:rsidRDefault="00CF193F"/>
          <w:p w14:paraId="7F9CF0A2" w14:textId="0603FA7C" w:rsidR="00CF193F" w:rsidRDefault="00CF193F">
            <w:r>
              <w:rPr>
                <w:noProof/>
              </w:rPr>
              <w:lastRenderedPageBreak/>
              <w:drawing>
                <wp:inline distT="0" distB="0" distL="0" distR="0" wp14:anchorId="61AD19B2" wp14:editId="6018BEF3">
                  <wp:extent cx="2276475" cy="22764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ensus data for senior health.png"/>
                          <pic:cNvPicPr/>
                        </pic:nvPicPr>
                        <pic:blipFill>
                          <a:blip r:embed="rId10">
                            <a:extLst>
                              <a:ext uri="{28A0092B-C50C-407E-A947-70E740481C1C}">
                                <a14:useLocalDpi xmlns:a14="http://schemas.microsoft.com/office/drawing/2010/main" val="0"/>
                              </a:ext>
                            </a:extLst>
                          </a:blip>
                          <a:stretch>
                            <a:fillRect/>
                          </a:stretch>
                        </pic:blipFill>
                        <pic:spPr>
                          <a:xfrm>
                            <a:off x="0" y="0"/>
                            <a:ext cx="2276475" cy="2276475"/>
                          </a:xfrm>
                          <a:prstGeom prst="rect">
                            <a:avLst/>
                          </a:prstGeom>
                        </pic:spPr>
                      </pic:pic>
                    </a:graphicData>
                  </a:graphic>
                </wp:inline>
              </w:drawing>
            </w:r>
          </w:p>
        </w:tc>
        <w:tc>
          <w:tcPr>
            <w:tcW w:w="3046" w:type="dxa"/>
          </w:tcPr>
          <w:p w14:paraId="42C86778" w14:textId="2F55D043" w:rsidR="00566BC2" w:rsidRDefault="00566BC2">
            <w:r>
              <w:lastRenderedPageBreak/>
              <w:t>Did you know that Michigan residents age 60 and older makeup 25%</w:t>
            </w:r>
            <w:r w:rsidR="00572649" w:rsidRPr="007B33AF">
              <w:t xml:space="preserve"> </w:t>
            </w:r>
            <w:r>
              <w:t>of our state</w:t>
            </w:r>
            <w:r w:rsidR="000C5F1D">
              <w:t>'</w:t>
            </w:r>
            <w:r>
              <w:t xml:space="preserve">s population? </w:t>
            </w:r>
          </w:p>
          <w:p w14:paraId="1D3640BC" w14:textId="6AD63C02" w:rsidR="00566BC2" w:rsidRDefault="00F94E21">
            <w:r>
              <w:t xml:space="preserve">Census data </w:t>
            </w:r>
            <w:r w:rsidR="003063A0">
              <w:t xml:space="preserve">are </w:t>
            </w:r>
            <w:r>
              <w:t xml:space="preserve">used to fund </w:t>
            </w:r>
            <w:r w:rsidR="003063A0">
              <w:t>m</w:t>
            </w:r>
            <w:r w:rsidR="002763B9">
              <w:t xml:space="preserve">edical programs that cover </w:t>
            </w:r>
            <w:r w:rsidR="002763B9">
              <w:lastRenderedPageBreak/>
              <w:t>doctors</w:t>
            </w:r>
            <w:r w:rsidR="003063A0">
              <w:t>’</w:t>
            </w:r>
            <w:r w:rsidR="002763B9">
              <w:t xml:space="preserve"> visits</w:t>
            </w:r>
            <w:r w:rsidR="00861B64">
              <w:t>,</w:t>
            </w:r>
            <w:r w:rsidR="002763B9">
              <w:t xml:space="preserve"> preventive services</w:t>
            </w:r>
            <w:r w:rsidR="003063A0">
              <w:t>,</w:t>
            </w:r>
            <w:r w:rsidR="002763B9">
              <w:t xml:space="preserve"> and medical equipment</w:t>
            </w:r>
            <w:r>
              <w:t>. These programs</w:t>
            </w:r>
            <w:r w:rsidR="002763B9">
              <w:t xml:space="preserve"> improve the quality of life for seniors in our community. Make your voice count Spring 2020.</w:t>
            </w:r>
          </w:p>
          <w:p w14:paraId="455E337B" w14:textId="37C91ACE" w:rsidR="00943A89" w:rsidRDefault="00572649">
            <w:r>
              <w:t>When Everyone Counts. Everyone Wins! Be counted: www.MIVoiceCounts.org#MIVoiceCounts #</w:t>
            </w:r>
            <w:r w:rsidRPr="002E0139">
              <w:t>BeCountedMI2020</w:t>
            </w:r>
            <w:r w:rsidR="002763B9">
              <w:t xml:space="preserve"> #2020Census #census2020 #seniorcitizens #elderlycare</w:t>
            </w:r>
          </w:p>
        </w:tc>
        <w:tc>
          <w:tcPr>
            <w:tcW w:w="3083" w:type="dxa"/>
          </w:tcPr>
          <w:p w14:paraId="39E8CD8D" w14:textId="1E932D03" w:rsidR="00025DA0" w:rsidRPr="002E0139" w:rsidRDefault="00F7696A" w:rsidP="00BB777A">
            <w:r>
              <w:lastRenderedPageBreak/>
              <w:t>Did you know Michigan residents 60 and older makeup 25%</w:t>
            </w:r>
            <w:r w:rsidRPr="007B33AF">
              <w:t xml:space="preserve"> </w:t>
            </w:r>
            <w:r>
              <w:t>of our states population? Census d</w:t>
            </w:r>
            <w:r w:rsidR="00572649">
              <w:t xml:space="preserve">ata </w:t>
            </w:r>
            <w:r w:rsidR="003063A0">
              <w:t xml:space="preserve">are </w:t>
            </w:r>
            <w:r w:rsidR="00572649">
              <w:t>used to fund critical se</w:t>
            </w:r>
            <w:r>
              <w:t xml:space="preserve">rvices and programs that improve quality of life for </w:t>
            </w:r>
            <w:r>
              <w:lastRenderedPageBreak/>
              <w:t>seniors</w:t>
            </w:r>
            <w:r w:rsidR="00572649">
              <w:t xml:space="preserve">. Be counted: </w:t>
            </w:r>
            <w:hyperlink r:id="rId11" w:history="1">
              <w:r w:rsidR="00572649" w:rsidRPr="00812B8F">
                <w:rPr>
                  <w:rStyle w:val="Hyperlink"/>
                </w:rPr>
                <w:t>www.MIVoiceCounts.org</w:t>
              </w:r>
            </w:hyperlink>
            <w:r w:rsidR="00572649">
              <w:t xml:space="preserve"> #MIVoiceCounts #</w:t>
            </w:r>
            <w:r w:rsidR="00572649" w:rsidRPr="002E0139">
              <w:t>BeCountedMI2020</w:t>
            </w:r>
          </w:p>
          <w:p w14:paraId="49E9BE97" w14:textId="33226DC5" w:rsidR="00F7696A" w:rsidRDefault="00F7696A" w:rsidP="00BB777A">
            <w:r>
              <w:t>#seniorcitizens #elderlycare</w:t>
            </w:r>
          </w:p>
        </w:tc>
      </w:tr>
      <w:tr w:rsidR="00AC63E2" w14:paraId="70DB327D" w14:textId="77777777" w:rsidTr="00381858">
        <w:tc>
          <w:tcPr>
            <w:tcW w:w="4694" w:type="dxa"/>
            <w:gridSpan w:val="3"/>
          </w:tcPr>
          <w:p w14:paraId="156EEFCC" w14:textId="02E25A8A" w:rsidR="00025DA0" w:rsidRDefault="008B1DD5">
            <w:r>
              <w:lastRenderedPageBreak/>
              <w:t>Week of December ______________</w:t>
            </w:r>
          </w:p>
          <w:p w14:paraId="5BF22B64" w14:textId="77777777" w:rsidR="00572649" w:rsidRDefault="0053354C">
            <w:r>
              <w:t>(Confidentiality)</w:t>
            </w:r>
          </w:p>
          <w:p w14:paraId="747783B3" w14:textId="77777777" w:rsidR="00572649" w:rsidRDefault="00572649"/>
          <w:p w14:paraId="28046B35" w14:textId="4A1D8064" w:rsidR="00572649" w:rsidRDefault="00CF193F">
            <w:r>
              <w:rPr>
                <w:noProof/>
              </w:rPr>
              <w:drawing>
                <wp:inline distT="0" distB="0" distL="0" distR="0" wp14:anchorId="68D36201" wp14:editId="3AFC43FF">
                  <wp:extent cx="2514600" cy="2514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ensus confidentiality.png"/>
                          <pic:cNvPicPr/>
                        </pic:nvPicPr>
                        <pic:blipFill>
                          <a:blip r:embed="rId12">
                            <a:extLst>
                              <a:ext uri="{28A0092B-C50C-407E-A947-70E740481C1C}">
                                <a14:useLocalDpi xmlns:a14="http://schemas.microsoft.com/office/drawing/2010/main" val="0"/>
                              </a:ext>
                            </a:extLst>
                          </a:blip>
                          <a:stretch>
                            <a:fillRect/>
                          </a:stretch>
                        </pic:blipFill>
                        <pic:spPr>
                          <a:xfrm>
                            <a:off x="0" y="0"/>
                            <a:ext cx="2514600" cy="2514600"/>
                          </a:xfrm>
                          <a:prstGeom prst="rect">
                            <a:avLst/>
                          </a:prstGeom>
                        </pic:spPr>
                      </pic:pic>
                    </a:graphicData>
                  </a:graphic>
                </wp:inline>
              </w:drawing>
            </w:r>
          </w:p>
        </w:tc>
        <w:tc>
          <w:tcPr>
            <w:tcW w:w="3046" w:type="dxa"/>
          </w:tcPr>
          <w:p w14:paraId="4C91896C" w14:textId="77777777" w:rsidR="00EE1A15" w:rsidRDefault="00EE1A15" w:rsidP="00387272">
            <w:r>
              <w:t xml:space="preserve">Did you know the census is confidential? </w:t>
            </w:r>
          </w:p>
          <w:p w14:paraId="0651E4C8" w14:textId="7A916DA9" w:rsidR="00EE1A15" w:rsidRDefault="00EE1A15" w:rsidP="00387272">
            <w:r>
              <w:t xml:space="preserve">The census will NOT ask </w:t>
            </w:r>
            <w:r w:rsidR="003063A0">
              <w:t xml:space="preserve">for </w:t>
            </w:r>
            <w:r>
              <w:t>you</w:t>
            </w:r>
            <w:r w:rsidR="00F7696A">
              <w:t>r</w:t>
            </w:r>
            <w:r>
              <w:t>:</w:t>
            </w:r>
          </w:p>
          <w:p w14:paraId="0EC27964" w14:textId="77777777" w:rsidR="00EE1A15" w:rsidRDefault="00EE1A15" w:rsidP="00EE1A15">
            <w:pPr>
              <w:pStyle w:val="ListParagraph"/>
              <w:numPr>
                <w:ilvl w:val="0"/>
                <w:numId w:val="1"/>
              </w:numPr>
            </w:pPr>
            <w:r>
              <w:t>Social Security Info</w:t>
            </w:r>
          </w:p>
          <w:p w14:paraId="55B7B5A9" w14:textId="77777777" w:rsidR="00EE1A15" w:rsidRDefault="00EE1A15" w:rsidP="00EE1A15">
            <w:pPr>
              <w:pStyle w:val="ListParagraph"/>
              <w:numPr>
                <w:ilvl w:val="0"/>
                <w:numId w:val="1"/>
              </w:numPr>
            </w:pPr>
            <w:r>
              <w:t>Banking Information</w:t>
            </w:r>
          </w:p>
          <w:p w14:paraId="03C1076A" w14:textId="77777777" w:rsidR="00EE1A15" w:rsidRDefault="00EE1A15" w:rsidP="00EE1A15">
            <w:pPr>
              <w:pStyle w:val="ListParagraph"/>
              <w:numPr>
                <w:ilvl w:val="0"/>
                <w:numId w:val="1"/>
              </w:numPr>
            </w:pPr>
            <w:r>
              <w:t>Citizenship Status</w:t>
            </w:r>
          </w:p>
          <w:p w14:paraId="1F461A04" w14:textId="77777777" w:rsidR="00EE1A15" w:rsidRDefault="00EE1A15" w:rsidP="00EE1A15">
            <w:pPr>
              <w:pStyle w:val="ListParagraph"/>
              <w:numPr>
                <w:ilvl w:val="0"/>
                <w:numId w:val="1"/>
              </w:numPr>
            </w:pPr>
            <w:r>
              <w:t>Income</w:t>
            </w:r>
          </w:p>
          <w:p w14:paraId="5F60E13F" w14:textId="77777777" w:rsidR="00EE1A15" w:rsidRDefault="00EE1A15" w:rsidP="00EE1A15">
            <w:pPr>
              <w:pStyle w:val="ListParagraph"/>
              <w:numPr>
                <w:ilvl w:val="0"/>
                <w:numId w:val="1"/>
              </w:numPr>
            </w:pPr>
            <w:r>
              <w:t>Voting Records</w:t>
            </w:r>
          </w:p>
          <w:p w14:paraId="22AE06E7" w14:textId="0A236CC4" w:rsidR="00EE1A15" w:rsidRDefault="00EE1A15" w:rsidP="00387272">
            <w:r w:rsidRPr="00256811">
              <w:t>It’s the law that your census information cannot</w:t>
            </w:r>
            <w:r>
              <w:t xml:space="preserve"> and will not be shared with ANY </w:t>
            </w:r>
            <w:r w:rsidRPr="00256811">
              <w:t>agency.</w:t>
            </w:r>
            <w:r>
              <w:t xml:space="preserve"> Check out the nine census questions here: </w:t>
            </w:r>
            <w:hyperlink r:id="rId13" w:history="1">
              <w:r w:rsidRPr="00812B8F">
                <w:rPr>
                  <w:rStyle w:val="Hyperlink"/>
                </w:rPr>
                <w:t>www.MIVoiceCounts.org</w:t>
              </w:r>
            </w:hyperlink>
          </w:p>
          <w:p w14:paraId="094B9DAB" w14:textId="73B7DB77" w:rsidR="00256811" w:rsidRDefault="00256811" w:rsidP="00387272">
            <w:r>
              <w:t>#MIVoiceCounts #</w:t>
            </w:r>
            <w:r w:rsidRPr="002E0139">
              <w:t>BeCountedMI2020</w:t>
            </w:r>
            <w:r>
              <w:t xml:space="preserve"> #2020Census #census2020</w:t>
            </w:r>
            <w:r w:rsidR="00F7696A">
              <w:t xml:space="preserve"> #privacy</w:t>
            </w:r>
          </w:p>
        </w:tc>
        <w:tc>
          <w:tcPr>
            <w:tcW w:w="3083" w:type="dxa"/>
          </w:tcPr>
          <w:p w14:paraId="34EC631E" w14:textId="77777777" w:rsidR="00256811" w:rsidRDefault="00256811" w:rsidP="00256811">
            <w:r>
              <w:t xml:space="preserve">Not sure about filling out the #census? Worried about your personal information? </w:t>
            </w:r>
            <w:r w:rsidRPr="00256811">
              <w:t>It’s the law that your personal census information cannot</w:t>
            </w:r>
            <w:r>
              <w:t xml:space="preserve"> and will not be shared with ANY </w:t>
            </w:r>
            <w:r w:rsidRPr="00256811">
              <w:t>agency.</w:t>
            </w:r>
            <w:r>
              <w:t xml:space="preserve"> Check out the nine census questions here: </w:t>
            </w:r>
            <w:hyperlink r:id="rId14" w:history="1">
              <w:r w:rsidRPr="00812B8F">
                <w:rPr>
                  <w:rStyle w:val="Hyperlink"/>
                </w:rPr>
                <w:t>www.MIVoiceCounts.org</w:t>
              </w:r>
            </w:hyperlink>
          </w:p>
          <w:p w14:paraId="6BA34000" w14:textId="77777777" w:rsidR="00025DA0" w:rsidRDefault="00256811" w:rsidP="00256811">
            <w:r>
              <w:t>#</w:t>
            </w:r>
            <w:r w:rsidRPr="002E0139">
              <w:t>BeCountedMI2020</w:t>
            </w:r>
            <w:r>
              <w:t xml:space="preserve"> #MIVoiceCounts</w:t>
            </w:r>
          </w:p>
        </w:tc>
      </w:tr>
      <w:tr w:rsidR="00AC63E2" w14:paraId="2556920B" w14:textId="77777777" w:rsidTr="00381858">
        <w:tc>
          <w:tcPr>
            <w:tcW w:w="4694" w:type="dxa"/>
            <w:gridSpan w:val="3"/>
          </w:tcPr>
          <w:p w14:paraId="242CD43B" w14:textId="6BB84CAA" w:rsidR="00025DA0" w:rsidRDefault="008B1DD5">
            <w:r>
              <w:t>Week of December ______________</w:t>
            </w:r>
          </w:p>
          <w:p w14:paraId="66D6A7C9" w14:textId="77777777" w:rsidR="009913CA" w:rsidRDefault="00F94E21">
            <w:r>
              <w:t>(Census impact</w:t>
            </w:r>
            <w:r w:rsidR="0053354C">
              <w:t>)</w:t>
            </w:r>
            <w:r w:rsidR="00EE1A15">
              <w:t xml:space="preserve"> 9-10-10</w:t>
            </w:r>
          </w:p>
          <w:p w14:paraId="7AC95CC2" w14:textId="77777777" w:rsidR="00AC63E2" w:rsidRDefault="00AC63E2"/>
          <w:p w14:paraId="53EFA761" w14:textId="6C0CB75F" w:rsidR="00CF193F" w:rsidRDefault="00CF193F">
            <w:commentRangeStart w:id="1"/>
            <w:r>
              <w:rPr>
                <w:noProof/>
              </w:rPr>
              <w:lastRenderedPageBreak/>
              <w:drawing>
                <wp:inline distT="0" distB="0" distL="0" distR="0" wp14:anchorId="3EE3A3DC" wp14:editId="32C640C7">
                  <wp:extent cx="2047875" cy="20478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ensus impact 9-10-10.png"/>
                          <pic:cNvPicPr/>
                        </pic:nvPicPr>
                        <pic:blipFill>
                          <a:blip r:embed="rId15">
                            <a:extLst>
                              <a:ext uri="{28A0092B-C50C-407E-A947-70E740481C1C}">
                                <a14:useLocalDpi xmlns:a14="http://schemas.microsoft.com/office/drawing/2010/main" val="0"/>
                              </a:ext>
                            </a:extLst>
                          </a:blip>
                          <a:stretch>
                            <a:fillRect/>
                          </a:stretch>
                        </pic:blipFill>
                        <pic:spPr>
                          <a:xfrm>
                            <a:off x="0" y="0"/>
                            <a:ext cx="2047875" cy="2047875"/>
                          </a:xfrm>
                          <a:prstGeom prst="rect">
                            <a:avLst/>
                          </a:prstGeom>
                        </pic:spPr>
                      </pic:pic>
                    </a:graphicData>
                  </a:graphic>
                </wp:inline>
              </w:drawing>
            </w:r>
            <w:commentRangeEnd w:id="1"/>
            <w:r w:rsidR="003A3A9B">
              <w:rPr>
                <w:rStyle w:val="CommentReference"/>
              </w:rPr>
              <w:commentReference w:id="1"/>
            </w:r>
          </w:p>
        </w:tc>
        <w:tc>
          <w:tcPr>
            <w:tcW w:w="3046" w:type="dxa"/>
          </w:tcPr>
          <w:p w14:paraId="2BF51A84" w14:textId="77777777" w:rsidR="00EE1A15" w:rsidRDefault="00F94E21" w:rsidP="00572649">
            <w:r>
              <w:lastRenderedPageBreak/>
              <w:t>Did you know the census is only 9 questions?</w:t>
            </w:r>
          </w:p>
          <w:p w14:paraId="75071177" w14:textId="77777777" w:rsidR="00EE1A15" w:rsidRDefault="00F94E21" w:rsidP="00572649">
            <w:r>
              <w:t>That’s right, 9 questions. It takes less than 10 minutes to complete and impacts our community for 10 years.</w:t>
            </w:r>
          </w:p>
          <w:p w14:paraId="2B36086E" w14:textId="1EFE733B" w:rsidR="00572649" w:rsidRDefault="00572649" w:rsidP="00572649">
            <w:r>
              <w:t>Everyone who fills</w:t>
            </w:r>
            <w:r w:rsidR="00F7696A">
              <w:t xml:space="preserve"> out the census helps </w:t>
            </w:r>
            <w:r>
              <w:t>make a true difference in the lives of our neighbors, friends</w:t>
            </w:r>
            <w:r w:rsidR="00A5053C">
              <w:t>,</w:t>
            </w:r>
            <w:r>
              <w:t xml:space="preserve"> and family.  Census data affect things like public libraries, school lunch programs</w:t>
            </w:r>
            <w:r w:rsidR="00A5053C">
              <w:t>,</w:t>
            </w:r>
            <w:r>
              <w:t xml:space="preserve"> and health services. </w:t>
            </w:r>
            <w:r w:rsidR="008B1DD5">
              <w:lastRenderedPageBreak/>
              <w:t>Check out the 9 questions here</w:t>
            </w:r>
            <w:r>
              <w:t xml:space="preserve">: </w:t>
            </w:r>
            <w:hyperlink r:id="rId18" w:history="1">
              <w:r w:rsidRPr="00812B8F">
                <w:rPr>
                  <w:rStyle w:val="Hyperlink"/>
                </w:rPr>
                <w:t>www.MIVoiceCounts.org</w:t>
              </w:r>
            </w:hyperlink>
          </w:p>
          <w:p w14:paraId="52EE23B9" w14:textId="77777777" w:rsidR="00025DA0" w:rsidRDefault="00572649" w:rsidP="00572649">
            <w:r>
              <w:t>#MIVoiceCounts #</w:t>
            </w:r>
            <w:r w:rsidRPr="002E0139">
              <w:t>BeCountedMI2020</w:t>
            </w:r>
            <w:r>
              <w:t xml:space="preserve"> #2020Census #census2020</w:t>
            </w:r>
          </w:p>
        </w:tc>
        <w:tc>
          <w:tcPr>
            <w:tcW w:w="3083" w:type="dxa"/>
          </w:tcPr>
          <w:p w14:paraId="772ED892" w14:textId="77777777" w:rsidR="00F7696A" w:rsidRDefault="00F7696A" w:rsidP="00F7696A">
            <w:r>
              <w:lastRenderedPageBreak/>
              <w:t>Did you know the census is only 9 questions?</w:t>
            </w:r>
          </w:p>
          <w:p w14:paraId="5B3745E9" w14:textId="77777777" w:rsidR="00F7696A" w:rsidRDefault="00F7696A" w:rsidP="00F7696A">
            <w:r>
              <w:t>That’s right, 9 questions. It takes less than 10 minutes to complete and impacts our community for 10 years.</w:t>
            </w:r>
          </w:p>
          <w:p w14:paraId="14DD6027" w14:textId="495F5F64" w:rsidR="00572649" w:rsidRDefault="00F7696A" w:rsidP="00572649">
            <w:r>
              <w:t>Check out the 9 questions here:</w:t>
            </w:r>
            <w:r w:rsidR="00572649">
              <w:t xml:space="preserve"> </w:t>
            </w:r>
            <w:hyperlink r:id="rId19" w:history="1">
              <w:r w:rsidR="00572649" w:rsidRPr="00812B8F">
                <w:rPr>
                  <w:rStyle w:val="Hyperlink"/>
                </w:rPr>
                <w:t>www.MIVoiceCounts.org</w:t>
              </w:r>
            </w:hyperlink>
          </w:p>
          <w:p w14:paraId="0BBE79E2" w14:textId="77777777" w:rsidR="002E2876" w:rsidRDefault="00572649" w:rsidP="00572649">
            <w:r>
              <w:t>#MIVoiceCounts #</w:t>
            </w:r>
            <w:r w:rsidRPr="002E0139">
              <w:t>BeCountedMI2020</w:t>
            </w:r>
            <w:r>
              <w:t xml:space="preserve"> #2020Census #census2020</w:t>
            </w:r>
          </w:p>
        </w:tc>
      </w:tr>
      <w:tr w:rsidR="00AC63E2" w14:paraId="2FFB9E92" w14:textId="77777777" w:rsidTr="00381858">
        <w:tc>
          <w:tcPr>
            <w:tcW w:w="4694" w:type="dxa"/>
            <w:gridSpan w:val="3"/>
          </w:tcPr>
          <w:p w14:paraId="052D79A8" w14:textId="067B49E9" w:rsidR="00025DA0" w:rsidRDefault="00F94E21">
            <w:r>
              <w:t xml:space="preserve">Week of December </w:t>
            </w:r>
            <w:r w:rsidR="008B1DD5">
              <w:t>_____________</w:t>
            </w:r>
          </w:p>
          <w:p w14:paraId="3CA0C459" w14:textId="77777777" w:rsidR="00AC63E2" w:rsidRDefault="001854CC">
            <w:r>
              <w:t>(Education) Pell Grants</w:t>
            </w:r>
          </w:p>
          <w:p w14:paraId="1ECAEF8B" w14:textId="77777777" w:rsidR="00AC63E2" w:rsidRDefault="00AC63E2"/>
          <w:p w14:paraId="7E996B83" w14:textId="4118F54B" w:rsidR="00CF193F" w:rsidRDefault="00CF193F">
            <w:commentRangeStart w:id="2"/>
            <w:r>
              <w:rPr>
                <w:noProof/>
              </w:rPr>
              <w:drawing>
                <wp:inline distT="0" distB="0" distL="0" distR="0" wp14:anchorId="7587165C" wp14:editId="6FD27BBA">
                  <wp:extent cx="2076450" cy="20764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ducation (Pell Grant).png"/>
                          <pic:cNvPicPr/>
                        </pic:nvPicPr>
                        <pic:blipFill>
                          <a:blip r:embed="rId20">
                            <a:extLst>
                              <a:ext uri="{28A0092B-C50C-407E-A947-70E740481C1C}">
                                <a14:useLocalDpi xmlns:a14="http://schemas.microsoft.com/office/drawing/2010/main" val="0"/>
                              </a:ext>
                            </a:extLst>
                          </a:blip>
                          <a:stretch>
                            <a:fillRect/>
                          </a:stretch>
                        </pic:blipFill>
                        <pic:spPr>
                          <a:xfrm>
                            <a:off x="0" y="0"/>
                            <a:ext cx="2076450" cy="2076450"/>
                          </a:xfrm>
                          <a:prstGeom prst="rect">
                            <a:avLst/>
                          </a:prstGeom>
                        </pic:spPr>
                      </pic:pic>
                    </a:graphicData>
                  </a:graphic>
                </wp:inline>
              </w:drawing>
            </w:r>
            <w:commentRangeEnd w:id="2"/>
            <w:r w:rsidR="003A3A9B">
              <w:rPr>
                <w:rStyle w:val="CommentReference"/>
              </w:rPr>
              <w:commentReference w:id="2"/>
            </w:r>
          </w:p>
        </w:tc>
        <w:tc>
          <w:tcPr>
            <w:tcW w:w="3046" w:type="dxa"/>
          </w:tcPr>
          <w:p w14:paraId="5EBE70FB" w14:textId="22975A01" w:rsidR="00572649" w:rsidRDefault="008B1DD5" w:rsidP="00572649">
            <w:r>
              <w:t>Did you know</w:t>
            </w:r>
            <w:r w:rsidR="007A68A1">
              <w:t xml:space="preserve"> census data help students pay for college? Funds for Federal Pell Grants are distributed using census data. Pell Grants, unlike loans, do not need to be repaid.  They help students in our community access a college education. </w:t>
            </w:r>
            <w:r>
              <w:t>Fill out the census Spring 2020.</w:t>
            </w:r>
            <w:r w:rsidR="007A68A1">
              <w:t xml:space="preserve"> </w:t>
            </w:r>
            <w:hyperlink r:id="rId21" w:history="1">
              <w:r w:rsidR="007A68A1" w:rsidRPr="00812B8F">
                <w:rPr>
                  <w:rStyle w:val="Hyperlink"/>
                </w:rPr>
                <w:t>www.MIVoiceCounts.org</w:t>
              </w:r>
            </w:hyperlink>
          </w:p>
          <w:p w14:paraId="4B0138B5" w14:textId="77777777" w:rsidR="00025DA0" w:rsidRDefault="00572649" w:rsidP="00572649">
            <w:r>
              <w:t>#MIVoiceCounts #</w:t>
            </w:r>
            <w:r w:rsidRPr="002E0139">
              <w:t>BeCountedMI2020</w:t>
            </w:r>
            <w:r w:rsidR="007A68A1">
              <w:t xml:space="preserve"> #2020Census #census2020 #pellgrant #highereducation</w:t>
            </w:r>
          </w:p>
        </w:tc>
        <w:tc>
          <w:tcPr>
            <w:tcW w:w="3083" w:type="dxa"/>
          </w:tcPr>
          <w:p w14:paraId="14BC7596" w14:textId="41B76C64" w:rsidR="008B1DD5" w:rsidRDefault="008B1DD5" w:rsidP="008B1DD5">
            <w:r>
              <w:t xml:space="preserve">Did you know census data helps students pay for college? Funds for Federal Pell Grants are distributed using census data and do not need to be repaid. Fill out the census Spring 2020. </w:t>
            </w:r>
            <w:hyperlink r:id="rId22" w:history="1">
              <w:r w:rsidRPr="00812B8F">
                <w:rPr>
                  <w:rStyle w:val="Hyperlink"/>
                </w:rPr>
                <w:t>www.MIVoiceCounts.org</w:t>
              </w:r>
            </w:hyperlink>
          </w:p>
          <w:p w14:paraId="77EF3CC7" w14:textId="1CF7B411" w:rsidR="00025DA0" w:rsidRDefault="008B1DD5" w:rsidP="008B1DD5">
            <w:r>
              <w:t>#MIVoiceCounts #</w:t>
            </w:r>
            <w:r w:rsidRPr="002E0139">
              <w:t>BeCountedMI2020</w:t>
            </w:r>
            <w:r>
              <w:t xml:space="preserve"> #2020Census #census2020 #pellgrant #highereducation</w:t>
            </w:r>
          </w:p>
        </w:tc>
      </w:tr>
      <w:tr w:rsidR="00AC63E2" w14:paraId="0675A7AB" w14:textId="77777777" w:rsidTr="00381858">
        <w:tc>
          <w:tcPr>
            <w:tcW w:w="4694" w:type="dxa"/>
            <w:gridSpan w:val="3"/>
          </w:tcPr>
          <w:p w14:paraId="62FF1FAD" w14:textId="7F61CD22" w:rsidR="00025DA0" w:rsidRDefault="007A68A1">
            <w:r>
              <w:t xml:space="preserve">Week of December </w:t>
            </w:r>
            <w:r w:rsidR="00370FF7">
              <w:t>_____________</w:t>
            </w:r>
          </w:p>
          <w:p w14:paraId="706F2B7A" w14:textId="77777777" w:rsidR="00AC63E2" w:rsidRDefault="00AC63E2"/>
          <w:p w14:paraId="5F19F3EC" w14:textId="77777777" w:rsidR="00AC63E2" w:rsidRDefault="00DB01DE">
            <w:r>
              <w:t>(Holiday Message)</w:t>
            </w:r>
          </w:p>
          <w:p w14:paraId="01AF998D" w14:textId="77777777" w:rsidR="00CF193F" w:rsidRDefault="00CF193F"/>
          <w:p w14:paraId="73E3DC48" w14:textId="1AC35DEF" w:rsidR="00CF193F" w:rsidRDefault="00CF193F">
            <w:r>
              <w:rPr>
                <w:noProof/>
              </w:rPr>
              <w:drawing>
                <wp:inline distT="0" distB="0" distL="0" distR="0" wp14:anchorId="53F76C78" wp14:editId="16669C3E">
                  <wp:extent cx="2095500" cy="20955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Holiday Message December (1).png"/>
                          <pic:cNvPicPr/>
                        </pic:nvPicPr>
                        <pic:blipFill>
                          <a:blip r:embed="rId23">
                            <a:extLst>
                              <a:ext uri="{28A0092B-C50C-407E-A947-70E740481C1C}">
                                <a14:useLocalDpi xmlns:a14="http://schemas.microsoft.com/office/drawing/2010/main" val="0"/>
                              </a:ext>
                            </a:extLst>
                          </a:blip>
                          <a:stretch>
                            <a:fillRect/>
                          </a:stretch>
                        </pic:blipFill>
                        <pic:spPr>
                          <a:xfrm>
                            <a:off x="0" y="0"/>
                            <a:ext cx="2095500" cy="2095500"/>
                          </a:xfrm>
                          <a:prstGeom prst="rect">
                            <a:avLst/>
                          </a:prstGeom>
                        </pic:spPr>
                      </pic:pic>
                    </a:graphicData>
                  </a:graphic>
                </wp:inline>
              </w:drawing>
            </w:r>
          </w:p>
        </w:tc>
        <w:tc>
          <w:tcPr>
            <w:tcW w:w="3046" w:type="dxa"/>
          </w:tcPr>
          <w:p w14:paraId="536E176E" w14:textId="4D6BBA24" w:rsidR="00025DA0" w:rsidRDefault="00025DA0" w:rsidP="00572649"/>
        </w:tc>
        <w:tc>
          <w:tcPr>
            <w:tcW w:w="3083" w:type="dxa"/>
          </w:tcPr>
          <w:p w14:paraId="429FC5D7" w14:textId="38D0DC02" w:rsidR="00025DA0" w:rsidRDefault="00025DA0" w:rsidP="00572649"/>
        </w:tc>
      </w:tr>
      <w:tr w:rsidR="00653FD9" w14:paraId="62BAC769" w14:textId="77777777" w:rsidTr="00381858">
        <w:trPr>
          <w:gridBefore w:val="1"/>
          <w:wBefore w:w="6" w:type="dxa"/>
        </w:trPr>
        <w:tc>
          <w:tcPr>
            <w:tcW w:w="4673" w:type="dxa"/>
          </w:tcPr>
          <w:p w14:paraId="6AAE0770" w14:textId="77777777" w:rsidR="00653FD9" w:rsidRDefault="00653FD9"/>
          <w:p w14:paraId="316035FF" w14:textId="77777777" w:rsidR="00653FD9" w:rsidRDefault="00653FD9">
            <w:r>
              <w:rPr>
                <w:noProof/>
              </w:rPr>
              <w:drawing>
                <wp:inline distT="0" distB="0" distL="0" distR="0" wp14:anchorId="194BE6CB" wp14:editId="0FE1BD7C">
                  <wp:extent cx="2047875" cy="20478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MIVoiceCounts Social Media Template (red).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047875" cy="2047875"/>
                          </a:xfrm>
                          <a:prstGeom prst="rect">
                            <a:avLst/>
                          </a:prstGeom>
                        </pic:spPr>
                      </pic:pic>
                    </a:graphicData>
                  </a:graphic>
                </wp:inline>
              </w:drawing>
            </w:r>
          </w:p>
        </w:tc>
        <w:tc>
          <w:tcPr>
            <w:tcW w:w="3061" w:type="dxa"/>
            <w:gridSpan w:val="2"/>
          </w:tcPr>
          <w:p w14:paraId="5304371A" w14:textId="77777777" w:rsidR="00653FD9" w:rsidRPr="008B6FC7" w:rsidRDefault="00653FD9" w:rsidP="00653FD9">
            <w:pPr>
              <w:rPr>
                <w:b/>
              </w:rPr>
            </w:pPr>
            <w:r w:rsidRPr="008B6FC7">
              <w:rPr>
                <w:b/>
              </w:rPr>
              <w:t>Blank Template</w:t>
            </w:r>
          </w:p>
          <w:p w14:paraId="63C2B483" w14:textId="77777777" w:rsidR="00653FD9" w:rsidRDefault="00653FD9" w:rsidP="00653FD9">
            <w:r>
              <w:t>Add your own image to this template and get social!</w:t>
            </w:r>
          </w:p>
          <w:p w14:paraId="3F93FE26" w14:textId="77777777" w:rsidR="00653FD9" w:rsidRDefault="00653FD9"/>
        </w:tc>
        <w:tc>
          <w:tcPr>
            <w:tcW w:w="3083" w:type="dxa"/>
          </w:tcPr>
          <w:p w14:paraId="2B89DB9C" w14:textId="77777777" w:rsidR="00653FD9" w:rsidRDefault="00653FD9">
            <w:r>
              <w:rPr>
                <w:noProof/>
              </w:rPr>
              <w:drawing>
                <wp:inline distT="0" distB="0" distL="0" distR="0" wp14:anchorId="622EF950" wp14:editId="3F1F65E7">
                  <wp:extent cx="1634490" cy="1634490"/>
                  <wp:effectExtent l="0" t="0" r="381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IVoiceCounts Social Media Template (blue).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634490" cy="1634490"/>
                          </a:xfrm>
                          <a:prstGeom prst="rect">
                            <a:avLst/>
                          </a:prstGeom>
                        </pic:spPr>
                      </pic:pic>
                    </a:graphicData>
                  </a:graphic>
                </wp:inline>
              </w:drawing>
            </w:r>
          </w:p>
        </w:tc>
      </w:tr>
    </w:tbl>
    <w:p w14:paraId="3280FBE2" w14:textId="635F7D10" w:rsidR="00025DA0" w:rsidRDefault="003063A0">
      <w:r>
        <w:t>hel</w:t>
      </w:r>
    </w:p>
    <w:sectPr w:rsidR="00025DA0" w:rsidSect="009913CA">
      <w:headerReference w:type="first" r:id="rId26"/>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nellie tsai" w:date="2019-12-05T16:27:00Z" w:initials="nt">
    <w:p w14:paraId="7447C3B5" w14:textId="36C1049C" w:rsidR="003A3A9B" w:rsidRDefault="003A3A9B">
      <w:pPr>
        <w:pStyle w:val="CommentText"/>
      </w:pPr>
      <w:r>
        <w:rPr>
          <w:rStyle w:val="CommentReference"/>
        </w:rPr>
        <w:annotationRef/>
      </w:r>
      <w:r>
        <w:t xml:space="preserve">For the graphic here, I *think* the “For” in the last square is capitalized when it shouldn’t be. </w:t>
      </w:r>
    </w:p>
  </w:comment>
  <w:comment w:id="2" w:author="nellie tsai" w:date="2019-12-05T16:29:00Z" w:initials="nt">
    <w:p w14:paraId="25DAB841" w14:textId="39BB6088" w:rsidR="003A3A9B" w:rsidRDefault="003A3A9B">
      <w:pPr>
        <w:pStyle w:val="CommentText"/>
      </w:pPr>
      <w:r>
        <w:rPr>
          <w:rStyle w:val="CommentReference"/>
        </w:rPr>
        <w:annotationRef/>
      </w:r>
      <w:r>
        <w:t>The graphic here, it should be “Census data help” – data is a plural nou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447C3B5" w15:done="0"/>
  <w15:commentEx w15:paraId="25DAB841"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CAB34B" w14:textId="77777777" w:rsidR="001B25F5" w:rsidRDefault="001B25F5" w:rsidP="009913CA">
      <w:pPr>
        <w:spacing w:after="0" w:line="240" w:lineRule="auto"/>
      </w:pPr>
      <w:r>
        <w:separator/>
      </w:r>
    </w:p>
  </w:endnote>
  <w:endnote w:type="continuationSeparator" w:id="0">
    <w:p w14:paraId="72491D87" w14:textId="77777777" w:rsidR="001B25F5" w:rsidRDefault="001B25F5" w:rsidP="009913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Lucida Grande">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BDC037" w14:textId="77777777" w:rsidR="001B25F5" w:rsidRDefault="001B25F5" w:rsidP="009913CA">
      <w:pPr>
        <w:spacing w:after="0" w:line="240" w:lineRule="auto"/>
      </w:pPr>
      <w:r>
        <w:separator/>
      </w:r>
    </w:p>
  </w:footnote>
  <w:footnote w:type="continuationSeparator" w:id="0">
    <w:p w14:paraId="6020EECA" w14:textId="77777777" w:rsidR="001B25F5" w:rsidRDefault="001B25F5" w:rsidP="009913C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92B570" w14:textId="77777777" w:rsidR="00DB01DE" w:rsidRDefault="00DB01DE" w:rsidP="009913CA">
    <w:pPr>
      <w:pStyle w:val="Header"/>
    </w:pPr>
    <w:r>
      <w:rPr>
        <w:noProof/>
      </w:rPr>
      <w:drawing>
        <wp:anchor distT="0" distB="0" distL="114300" distR="114300" simplePos="0" relativeHeight="251659264" behindDoc="1" locked="0" layoutInCell="1" allowOverlap="1" wp14:anchorId="3AEB62C4" wp14:editId="7338DC2E">
          <wp:simplePos x="0" y="0"/>
          <wp:positionH relativeFrom="margin">
            <wp:align>right</wp:align>
          </wp:positionH>
          <wp:positionV relativeFrom="paragraph">
            <wp:posOffset>-85725</wp:posOffset>
          </wp:positionV>
          <wp:extent cx="1526564" cy="911442"/>
          <wp:effectExtent l="0" t="0" r="0" b="317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I-Voice-Count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26564" cy="911442"/>
                  </a:xfrm>
                  <a:prstGeom prst="rect">
                    <a:avLst/>
                  </a:prstGeom>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6763CEE3" wp14:editId="7B04D62B">
          <wp:extent cx="2047875" cy="67206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e-Counted-Michigan-2020_Logo.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2082905" cy="683557"/>
                  </a:xfrm>
                  <a:prstGeom prst="rect">
                    <a:avLst/>
                  </a:prstGeom>
                </pic:spPr>
              </pic:pic>
            </a:graphicData>
          </a:graphic>
        </wp:inline>
      </w:drawing>
    </w:r>
  </w:p>
  <w:p w14:paraId="4A4756CA" w14:textId="77777777" w:rsidR="00DB01DE" w:rsidRDefault="00DB01D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6647D29"/>
    <w:multiLevelType w:val="hybridMultilevel"/>
    <w:tmpl w:val="AA040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ellie tsai">
    <w15:presenceInfo w15:providerId="Windows Live" w15:userId="2d4d09cc6910e1e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WxsDAyNTM1AiJTYyUdpeDU4uLM/DyQArNaALXcGI8sAAAA"/>
  </w:docVars>
  <w:rsids>
    <w:rsidRoot w:val="00025DA0"/>
    <w:rsid w:val="00025DA0"/>
    <w:rsid w:val="000A2A6D"/>
    <w:rsid w:val="000C5F1D"/>
    <w:rsid w:val="001133F8"/>
    <w:rsid w:val="00116A06"/>
    <w:rsid w:val="001854CC"/>
    <w:rsid w:val="001B25F5"/>
    <w:rsid w:val="00214AD7"/>
    <w:rsid w:val="00252740"/>
    <w:rsid w:val="00256811"/>
    <w:rsid w:val="002763B9"/>
    <w:rsid w:val="002837F5"/>
    <w:rsid w:val="00296C8C"/>
    <w:rsid w:val="002E0139"/>
    <w:rsid w:val="002E2876"/>
    <w:rsid w:val="003063A0"/>
    <w:rsid w:val="00370FF7"/>
    <w:rsid w:val="00374D8F"/>
    <w:rsid w:val="0037628D"/>
    <w:rsid w:val="00381858"/>
    <w:rsid w:val="003828AC"/>
    <w:rsid w:val="00386632"/>
    <w:rsid w:val="00387272"/>
    <w:rsid w:val="003A3A9B"/>
    <w:rsid w:val="0047178A"/>
    <w:rsid w:val="00491414"/>
    <w:rsid w:val="004E4C67"/>
    <w:rsid w:val="004E5CD4"/>
    <w:rsid w:val="00527B8B"/>
    <w:rsid w:val="0053354C"/>
    <w:rsid w:val="00566BC2"/>
    <w:rsid w:val="00572649"/>
    <w:rsid w:val="00636F7D"/>
    <w:rsid w:val="00653FD9"/>
    <w:rsid w:val="00682CA5"/>
    <w:rsid w:val="00683F60"/>
    <w:rsid w:val="006F08E9"/>
    <w:rsid w:val="007824D8"/>
    <w:rsid w:val="007A68A1"/>
    <w:rsid w:val="007B33AF"/>
    <w:rsid w:val="007C6A4C"/>
    <w:rsid w:val="008144CA"/>
    <w:rsid w:val="00861B64"/>
    <w:rsid w:val="008A0169"/>
    <w:rsid w:val="008B1DD5"/>
    <w:rsid w:val="008B6FC7"/>
    <w:rsid w:val="009200B5"/>
    <w:rsid w:val="009407D5"/>
    <w:rsid w:val="00943A89"/>
    <w:rsid w:val="009913CA"/>
    <w:rsid w:val="00A5053C"/>
    <w:rsid w:val="00AC63E2"/>
    <w:rsid w:val="00BB777A"/>
    <w:rsid w:val="00CF193F"/>
    <w:rsid w:val="00D61C3C"/>
    <w:rsid w:val="00DA1F47"/>
    <w:rsid w:val="00DB01DE"/>
    <w:rsid w:val="00DC15B1"/>
    <w:rsid w:val="00E030F4"/>
    <w:rsid w:val="00EB0436"/>
    <w:rsid w:val="00EB752D"/>
    <w:rsid w:val="00EE1A15"/>
    <w:rsid w:val="00F7696A"/>
    <w:rsid w:val="00F94D47"/>
    <w:rsid w:val="00F94E21"/>
    <w:rsid w:val="00FB2AB3"/>
    <w:rsid w:val="00FC0AC2"/>
    <w:rsid w:val="00FD40F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628AAD9"/>
  <w15:docId w15:val="{E0DB58D2-D580-4D15-999F-688CE0017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25D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7178A"/>
    <w:rPr>
      <w:color w:val="0563C1" w:themeColor="hyperlink"/>
      <w:u w:val="single"/>
    </w:rPr>
  </w:style>
  <w:style w:type="paragraph" w:styleId="Header">
    <w:name w:val="header"/>
    <w:basedOn w:val="Normal"/>
    <w:link w:val="HeaderChar"/>
    <w:uiPriority w:val="99"/>
    <w:unhideWhenUsed/>
    <w:rsid w:val="009913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13CA"/>
  </w:style>
  <w:style w:type="paragraph" w:styleId="Footer">
    <w:name w:val="footer"/>
    <w:basedOn w:val="Normal"/>
    <w:link w:val="FooterChar"/>
    <w:uiPriority w:val="99"/>
    <w:unhideWhenUsed/>
    <w:rsid w:val="009913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13CA"/>
  </w:style>
  <w:style w:type="paragraph" w:styleId="BalloonText">
    <w:name w:val="Balloon Text"/>
    <w:basedOn w:val="Normal"/>
    <w:link w:val="BalloonTextChar"/>
    <w:uiPriority w:val="99"/>
    <w:semiHidden/>
    <w:unhideWhenUsed/>
    <w:rsid w:val="00296C8C"/>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296C8C"/>
    <w:rPr>
      <w:rFonts w:ascii="Lucida Grande" w:hAnsi="Lucida Grande"/>
      <w:sz w:val="18"/>
      <w:szCs w:val="18"/>
    </w:rPr>
  </w:style>
  <w:style w:type="paragraph" w:styleId="ListParagraph">
    <w:name w:val="List Paragraph"/>
    <w:basedOn w:val="Normal"/>
    <w:uiPriority w:val="34"/>
    <w:qFormat/>
    <w:rsid w:val="00EE1A15"/>
    <w:pPr>
      <w:ind w:left="720"/>
      <w:contextualSpacing/>
    </w:pPr>
  </w:style>
  <w:style w:type="character" w:styleId="CommentReference">
    <w:name w:val="annotation reference"/>
    <w:basedOn w:val="DefaultParagraphFont"/>
    <w:uiPriority w:val="99"/>
    <w:semiHidden/>
    <w:unhideWhenUsed/>
    <w:rsid w:val="003A3A9B"/>
    <w:rPr>
      <w:sz w:val="16"/>
      <w:szCs w:val="16"/>
    </w:rPr>
  </w:style>
  <w:style w:type="paragraph" w:styleId="CommentText">
    <w:name w:val="annotation text"/>
    <w:basedOn w:val="Normal"/>
    <w:link w:val="CommentTextChar"/>
    <w:uiPriority w:val="99"/>
    <w:semiHidden/>
    <w:unhideWhenUsed/>
    <w:rsid w:val="003A3A9B"/>
    <w:pPr>
      <w:spacing w:line="240" w:lineRule="auto"/>
    </w:pPr>
    <w:rPr>
      <w:sz w:val="20"/>
      <w:szCs w:val="20"/>
    </w:rPr>
  </w:style>
  <w:style w:type="character" w:customStyle="1" w:styleId="CommentTextChar">
    <w:name w:val="Comment Text Char"/>
    <w:basedOn w:val="DefaultParagraphFont"/>
    <w:link w:val="CommentText"/>
    <w:uiPriority w:val="99"/>
    <w:semiHidden/>
    <w:rsid w:val="003A3A9B"/>
    <w:rPr>
      <w:sz w:val="20"/>
      <w:szCs w:val="20"/>
    </w:rPr>
  </w:style>
  <w:style w:type="paragraph" w:styleId="CommentSubject">
    <w:name w:val="annotation subject"/>
    <w:basedOn w:val="CommentText"/>
    <w:next w:val="CommentText"/>
    <w:link w:val="CommentSubjectChar"/>
    <w:uiPriority w:val="99"/>
    <w:semiHidden/>
    <w:unhideWhenUsed/>
    <w:rsid w:val="003A3A9B"/>
    <w:rPr>
      <w:b/>
      <w:bCs/>
    </w:rPr>
  </w:style>
  <w:style w:type="character" w:customStyle="1" w:styleId="CommentSubjectChar">
    <w:name w:val="Comment Subject Char"/>
    <w:basedOn w:val="CommentTextChar"/>
    <w:link w:val="CommentSubject"/>
    <w:uiPriority w:val="99"/>
    <w:semiHidden/>
    <w:rsid w:val="003A3A9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MIVoiceCounts.org" TargetMode="External"/><Relationship Id="rId18" Type="http://schemas.openxmlformats.org/officeDocument/2006/relationships/hyperlink" Target="http://www.MIVoiceCounts.org"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www.MIVoiceCounts.org" TargetMode="External"/><Relationship Id="rId7" Type="http://schemas.openxmlformats.org/officeDocument/2006/relationships/endnotes" Target="endnotes.xml"/><Relationship Id="rId12" Type="http://schemas.openxmlformats.org/officeDocument/2006/relationships/image" Target="media/image4.png"/><Relationship Id="rId17" Type="http://schemas.microsoft.com/office/2011/relationships/commentsExtended" Target="commentsExtended.xml"/><Relationship Id="rId25"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image" Target="media/image6.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IVoiceCounts.org" TargetMode="External"/><Relationship Id="rId24" Type="http://schemas.openxmlformats.org/officeDocument/2006/relationships/image" Target="media/image8.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7.png"/><Relationship Id="rId28" Type="http://schemas.microsoft.com/office/2011/relationships/people" Target="people.xml"/><Relationship Id="rId10" Type="http://schemas.openxmlformats.org/officeDocument/2006/relationships/image" Target="media/image3.png"/><Relationship Id="rId19" Type="http://schemas.openxmlformats.org/officeDocument/2006/relationships/hyperlink" Target="http://www.MIVoiceCounts.or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MIVoiceCounts.org" TargetMode="External"/><Relationship Id="rId22" Type="http://schemas.openxmlformats.org/officeDocument/2006/relationships/hyperlink" Target="http://www.MIVoiceCounts.org"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11.jpeg"/><Relationship Id="rId1"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7D6C84-A472-463D-94BC-850BC7DFE9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784</Words>
  <Characters>447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le Dunn</dc:creator>
  <cp:keywords/>
  <dc:description/>
  <cp:lastModifiedBy>Danielle Dunn</cp:lastModifiedBy>
  <cp:revision>2</cp:revision>
  <dcterms:created xsi:type="dcterms:W3CDTF">2019-12-13T19:30:00Z</dcterms:created>
  <dcterms:modified xsi:type="dcterms:W3CDTF">2019-12-13T19:30:00Z</dcterms:modified>
</cp:coreProperties>
</file>